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5752" w:rsidRDefault="009B5BD0" w:rsidP="003F5752">
      <w:pPr>
        <w:pStyle w:val="Heading1"/>
        <w:spacing w:before="0" w:line="240" w:lineRule="auto"/>
        <w:jc w:val="center"/>
      </w:pPr>
      <w:r>
        <w:t>ICS 3104</w:t>
      </w:r>
    </w:p>
    <w:p w:rsidR="003F5752" w:rsidRDefault="009B5BD0" w:rsidP="003F5752">
      <w:pPr>
        <w:pStyle w:val="Heading1"/>
        <w:spacing w:before="0" w:line="240" w:lineRule="auto"/>
        <w:jc w:val="center"/>
      </w:pPr>
      <w:r>
        <w:t>Lab 3</w:t>
      </w:r>
      <w:bookmarkStart w:id="0" w:name="_GoBack"/>
      <w:bookmarkEnd w:id="0"/>
    </w:p>
    <w:p w:rsidR="00117F78" w:rsidRPr="00117F78" w:rsidRDefault="00811378" w:rsidP="00811378">
      <w:pPr>
        <w:pStyle w:val="Heading1"/>
        <w:jc w:val="center"/>
      </w:pPr>
      <w:r>
        <w:t>JavaScript</w:t>
      </w:r>
      <w:r w:rsidR="00117F78">
        <w:t xml:space="preserve">, Date object and </w:t>
      </w:r>
      <w:r>
        <w:t>time zones.</w:t>
      </w:r>
    </w:p>
    <w:p w:rsidR="003F5752" w:rsidRDefault="003F5752" w:rsidP="003F5752">
      <w:pPr>
        <w:rPr>
          <w:b/>
        </w:rPr>
      </w:pPr>
      <w:r w:rsidRPr="007468D2">
        <w:rPr>
          <w:b/>
        </w:rPr>
        <w:t xml:space="preserve">Preliminaries </w:t>
      </w:r>
    </w:p>
    <w:p w:rsidR="00811378" w:rsidRDefault="003F5752" w:rsidP="008373A9">
      <w:r w:rsidRPr="006E1C2A">
        <w:t>Thi</w:t>
      </w:r>
      <w:r w:rsidR="00117F78">
        <w:t>s lab is a continuation of Lab 2</w:t>
      </w:r>
      <w:r w:rsidR="008373A9">
        <w:t>.</w:t>
      </w:r>
    </w:p>
    <w:p w:rsidR="005946DF" w:rsidRDefault="008C5837" w:rsidP="008373A9">
      <w:r>
        <w:t xml:space="preserve">Here, we read current </w:t>
      </w:r>
      <w:r w:rsidR="00BE2C13">
        <w:t xml:space="preserve">user </w:t>
      </w:r>
      <w:r w:rsidR="00C168DD">
        <w:t xml:space="preserve">UTC </w:t>
      </w:r>
      <w:r>
        <w:t xml:space="preserve">time </w:t>
      </w:r>
      <w:r w:rsidR="00BE2C13">
        <w:t xml:space="preserve">and its offset as shown below. </w:t>
      </w:r>
      <w:r w:rsidR="007C40F2">
        <w:t xml:space="preserve">We use JavaScript. </w:t>
      </w:r>
    </w:p>
    <w:p w:rsidR="005946DF" w:rsidRDefault="005946DF" w:rsidP="008373A9">
      <w:r>
        <w:t xml:space="preserve">Proceed as follows </w:t>
      </w:r>
    </w:p>
    <w:p w:rsidR="005946DF" w:rsidRDefault="005946DF" w:rsidP="008373A9">
      <w:r>
        <w:t xml:space="preserve">Include JQuery </w:t>
      </w:r>
      <w:r w:rsidR="00E3064C">
        <w:t xml:space="preserve">and timezone.js </w:t>
      </w:r>
      <w:r>
        <w:t>in the head se</w:t>
      </w:r>
      <w:r w:rsidR="00E3064C">
        <w:t>ction of your lab1.php as shown.</w:t>
      </w:r>
    </w:p>
    <w:p w:rsidR="00E3064C" w:rsidRDefault="00E3064C" w:rsidP="008373A9">
      <w:r>
        <w:rPr>
          <w:noProof/>
        </w:rPr>
        <w:drawing>
          <wp:inline distT="0" distB="0" distL="0" distR="0" wp14:anchorId="01A7F4D9" wp14:editId="588FFEEA">
            <wp:extent cx="5200650" cy="9302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12500"/>
                    <a:stretch/>
                  </pic:blipFill>
                  <pic:spPr bwMode="auto">
                    <a:xfrm>
                      <a:off x="0" y="0"/>
                      <a:ext cx="5200650" cy="930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11378" w:rsidRDefault="005946DF" w:rsidP="00811378">
      <w:r>
        <w:t xml:space="preserve"> </w:t>
      </w:r>
      <w:r w:rsidR="007C40F2">
        <w:t xml:space="preserve"> </w:t>
      </w:r>
      <w:r w:rsidR="00E31DE3">
        <w:t xml:space="preserve">Include two form controls in your form to hold </w:t>
      </w:r>
      <w:r w:rsidR="000E2CA3">
        <w:t xml:space="preserve">your UTC time and </w:t>
      </w:r>
      <w:r w:rsidR="004C4ABD">
        <w:t>time zone offset as shown below</w:t>
      </w:r>
    </w:p>
    <w:p w:rsidR="004C4ABD" w:rsidRPr="00811378" w:rsidRDefault="00F40D6B" w:rsidP="00811378">
      <w:r>
        <w:rPr>
          <w:noProof/>
        </w:rPr>
        <w:drawing>
          <wp:inline distT="0" distB="0" distL="0" distR="0" wp14:anchorId="537FCE20" wp14:editId="2A99E50D">
            <wp:extent cx="5943600" cy="17202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CFF" w:rsidRDefault="00384B9C">
      <w:r>
        <w:t>Now create timezone.js file as shown</w:t>
      </w:r>
    </w:p>
    <w:p w:rsidR="00384B9C" w:rsidRDefault="00384B9C">
      <w:r>
        <w:rPr>
          <w:noProof/>
        </w:rPr>
        <w:drawing>
          <wp:inline distT="0" distB="0" distL="0" distR="0" wp14:anchorId="439CB9E0" wp14:editId="5EEE227F">
            <wp:extent cx="5943600" cy="17475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72EC" w:rsidRDefault="00384B9C" w:rsidP="00384B9C">
      <w:pPr>
        <w:tabs>
          <w:tab w:val="left" w:pos="2250"/>
        </w:tabs>
      </w:pPr>
      <w:r>
        <w:t xml:space="preserve">Explain what is happening </w:t>
      </w:r>
      <w:r w:rsidR="00343441">
        <w:t>in line 11 and 12.</w:t>
      </w:r>
    </w:p>
    <w:p w:rsidR="00BC5555" w:rsidRDefault="00BC5555" w:rsidP="00384B9C">
      <w:pPr>
        <w:tabs>
          <w:tab w:val="left" w:pos="2250"/>
        </w:tabs>
      </w:pPr>
      <w:r>
        <w:t xml:space="preserve">You notice that we read the date </w:t>
      </w:r>
      <w:r w:rsidR="00455A3F">
        <w:t xml:space="preserve">and then add offset to get </w:t>
      </w:r>
      <w:r w:rsidR="00B06E31">
        <w:t xml:space="preserve">UTC time. That means when reading from database, </w:t>
      </w:r>
      <w:r w:rsidR="00A41C4A">
        <w:t xml:space="preserve">you will subtract the offset to get the client time. </w:t>
      </w:r>
    </w:p>
    <w:p w:rsidR="00CF2A07" w:rsidRDefault="00976C80" w:rsidP="00384B9C">
      <w:pPr>
        <w:tabs>
          <w:tab w:val="left" w:pos="2250"/>
        </w:tabs>
      </w:pPr>
      <w:r>
        <w:lastRenderedPageBreak/>
        <w:t xml:space="preserve">Now when you </w:t>
      </w:r>
      <w:r w:rsidR="005B5426">
        <w:t xml:space="preserve">submit your form this time, you are submitting </w:t>
      </w:r>
      <w:r w:rsidR="0028706D">
        <w:t xml:space="preserve">2 extra fields. So you will modify </w:t>
      </w:r>
      <w:r w:rsidR="00955386">
        <w:t>you</w:t>
      </w:r>
      <w:r w:rsidR="00630219">
        <w:t xml:space="preserve">r </w:t>
      </w:r>
      <w:r w:rsidR="00235E82">
        <w:t xml:space="preserve">PHP code in lab1.php </w:t>
      </w:r>
      <w:r w:rsidR="00CF2A07">
        <w:t xml:space="preserve">as follows. </w:t>
      </w:r>
    </w:p>
    <w:p w:rsidR="002E784A" w:rsidRDefault="00663C1A" w:rsidP="00384B9C">
      <w:pPr>
        <w:tabs>
          <w:tab w:val="left" w:pos="2250"/>
        </w:tabs>
      </w:pPr>
      <w:r>
        <w:rPr>
          <w:noProof/>
        </w:rPr>
        <w:drawing>
          <wp:inline distT="0" distB="0" distL="0" distR="0" wp14:anchorId="7B311436" wp14:editId="7C8C6E0F">
            <wp:extent cx="5943600" cy="32404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0910" w:rsidRDefault="003B0910" w:rsidP="00384B9C">
      <w:pPr>
        <w:tabs>
          <w:tab w:val="left" w:pos="2250"/>
        </w:tabs>
      </w:pPr>
      <w:r>
        <w:t>Now proceed by doing the following</w:t>
      </w:r>
    </w:p>
    <w:p w:rsidR="00384B9C" w:rsidRDefault="003B0910" w:rsidP="00384B9C">
      <w:pPr>
        <w:tabs>
          <w:tab w:val="left" w:pos="2250"/>
        </w:tabs>
      </w:pPr>
      <w:r>
        <w:t xml:space="preserve">Alter your </w:t>
      </w:r>
      <w:r w:rsidR="001639D6">
        <w:t xml:space="preserve">table </w:t>
      </w:r>
      <w:r>
        <w:t xml:space="preserve">user by </w:t>
      </w:r>
      <w:r w:rsidR="00933B95">
        <w:t>adding two</w:t>
      </w:r>
      <w:r w:rsidR="008D2265">
        <w:t xml:space="preserve"> columns </w:t>
      </w:r>
      <w:r w:rsidR="001639D6">
        <w:t xml:space="preserve">to hold the UTC time </w:t>
      </w:r>
      <w:r w:rsidR="00933B95">
        <w:t xml:space="preserve">and </w:t>
      </w:r>
      <w:r w:rsidR="00617D88">
        <w:t xml:space="preserve">offset </w:t>
      </w:r>
    </w:p>
    <w:p w:rsidR="00617D88" w:rsidRDefault="00617D88" w:rsidP="002E0CDE">
      <w:pPr>
        <w:pStyle w:val="ListParagraph"/>
        <w:numPr>
          <w:ilvl w:val="0"/>
          <w:numId w:val="1"/>
        </w:numPr>
        <w:tabs>
          <w:tab w:val="left" w:pos="2250"/>
        </w:tabs>
      </w:pPr>
      <w:r>
        <w:t xml:space="preserve">Modify </w:t>
      </w:r>
      <w:r w:rsidR="005A6C86">
        <w:t xml:space="preserve">the User class constructor appropriately </w:t>
      </w:r>
      <w:r w:rsidR="008D44AD">
        <w:t xml:space="preserve">to accommodate the new data.  </w:t>
      </w:r>
      <w:r w:rsidR="005A6C86">
        <w:t xml:space="preserve"> </w:t>
      </w:r>
    </w:p>
    <w:p w:rsidR="002E0CDE" w:rsidRDefault="008F192A" w:rsidP="002E0CDE">
      <w:pPr>
        <w:pStyle w:val="ListParagraph"/>
        <w:numPr>
          <w:ilvl w:val="0"/>
          <w:numId w:val="1"/>
        </w:numPr>
        <w:tabs>
          <w:tab w:val="left" w:pos="2250"/>
        </w:tabs>
      </w:pPr>
      <w:r>
        <w:t xml:space="preserve">Add the extra </w:t>
      </w:r>
      <w:r w:rsidR="00670D3B">
        <w:t xml:space="preserve">member variables </w:t>
      </w:r>
      <w:r w:rsidR="0028252B">
        <w:t xml:space="preserve">in the class User plus </w:t>
      </w:r>
      <w:r w:rsidR="00294AD4">
        <w:t xml:space="preserve">their getters and setters. </w:t>
      </w:r>
    </w:p>
    <w:p w:rsidR="00294AD4" w:rsidRDefault="00ED2E29" w:rsidP="002E0CDE">
      <w:pPr>
        <w:pStyle w:val="ListParagraph"/>
        <w:numPr>
          <w:ilvl w:val="0"/>
          <w:numId w:val="1"/>
        </w:numPr>
        <w:tabs>
          <w:tab w:val="left" w:pos="2250"/>
        </w:tabs>
      </w:pPr>
      <w:r>
        <w:t xml:space="preserve">Proceed </w:t>
      </w:r>
      <w:r w:rsidR="004475EB">
        <w:t xml:space="preserve">and modify the save() function appropriately </w:t>
      </w:r>
      <w:r w:rsidR="00DA1FF8">
        <w:t>to add the extra data into the database.</w:t>
      </w:r>
    </w:p>
    <w:p w:rsidR="00DA1FF8" w:rsidRDefault="00DA1FF8" w:rsidP="00DA1FF8">
      <w:pPr>
        <w:pStyle w:val="Heading1"/>
      </w:pPr>
      <w:r>
        <w:t>A fresh challenge!</w:t>
      </w:r>
    </w:p>
    <w:p w:rsidR="00DA1FF8" w:rsidRDefault="00865A4A" w:rsidP="00DA1FF8">
      <w:r>
        <w:t xml:space="preserve">Reading client date </w:t>
      </w:r>
      <w:r w:rsidR="00BB5539">
        <w:t xml:space="preserve">may not be accurate if the user has not </w:t>
      </w:r>
      <w:r w:rsidR="00702E99">
        <w:t xml:space="preserve">set correct time in his/her machine. </w:t>
      </w:r>
    </w:p>
    <w:p w:rsidR="00EE4C5B" w:rsidRDefault="00EE4C5B" w:rsidP="00DA1FF8">
      <w:r>
        <w:t xml:space="preserve">Explain step by step </w:t>
      </w:r>
      <w:r w:rsidR="00E15E50">
        <w:t xml:space="preserve">how you can deal with this problem. </w:t>
      </w:r>
    </w:p>
    <w:p w:rsidR="00CB468D" w:rsidRPr="0001017C" w:rsidRDefault="00CB468D" w:rsidP="0001017C">
      <w:pPr>
        <w:jc w:val="center"/>
        <w:rPr>
          <w:b/>
          <w:i/>
        </w:rPr>
      </w:pPr>
      <w:r w:rsidRPr="0001017C">
        <w:rPr>
          <w:b/>
          <w:i/>
        </w:rPr>
        <w:t>-</w:t>
      </w:r>
      <w:r w:rsidR="0001017C" w:rsidRPr="0001017C">
        <w:rPr>
          <w:b/>
          <w:i/>
        </w:rPr>
        <w:t>This lab is complete</w:t>
      </w:r>
      <w:r w:rsidRPr="0001017C">
        <w:rPr>
          <w:b/>
          <w:i/>
        </w:rPr>
        <w:t>-</w:t>
      </w:r>
    </w:p>
    <w:p w:rsidR="00343441" w:rsidRPr="00384B9C" w:rsidRDefault="00343441" w:rsidP="00384B9C">
      <w:pPr>
        <w:tabs>
          <w:tab w:val="left" w:pos="2250"/>
        </w:tabs>
      </w:pPr>
    </w:p>
    <w:sectPr w:rsidR="00343441" w:rsidRPr="00384B9C" w:rsidSect="003F5752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3E201D"/>
    <w:multiLevelType w:val="hybridMultilevel"/>
    <w:tmpl w:val="80887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zYyNDI1MDc1tjBV0lEKTi0uzszPAykwrAUADsAR/iwAAAA="/>
  </w:docVars>
  <w:rsids>
    <w:rsidRoot w:val="003E3C51"/>
    <w:rsid w:val="00001146"/>
    <w:rsid w:val="00001155"/>
    <w:rsid w:val="0000124F"/>
    <w:rsid w:val="00002B76"/>
    <w:rsid w:val="00006DC1"/>
    <w:rsid w:val="000077A3"/>
    <w:rsid w:val="00007D49"/>
    <w:rsid w:val="0001017C"/>
    <w:rsid w:val="000142D9"/>
    <w:rsid w:val="00015A1A"/>
    <w:rsid w:val="00015A2B"/>
    <w:rsid w:val="0001734D"/>
    <w:rsid w:val="00017961"/>
    <w:rsid w:val="000223EA"/>
    <w:rsid w:val="000225ED"/>
    <w:rsid w:val="00023996"/>
    <w:rsid w:val="00026D06"/>
    <w:rsid w:val="00027ED3"/>
    <w:rsid w:val="00027F83"/>
    <w:rsid w:val="00031958"/>
    <w:rsid w:val="00033185"/>
    <w:rsid w:val="00033712"/>
    <w:rsid w:val="0003557F"/>
    <w:rsid w:val="0003699C"/>
    <w:rsid w:val="00037733"/>
    <w:rsid w:val="0004056F"/>
    <w:rsid w:val="0004218B"/>
    <w:rsid w:val="00043770"/>
    <w:rsid w:val="00043BE5"/>
    <w:rsid w:val="00044086"/>
    <w:rsid w:val="00044F28"/>
    <w:rsid w:val="00045DE1"/>
    <w:rsid w:val="0004763E"/>
    <w:rsid w:val="000479FF"/>
    <w:rsid w:val="000527CA"/>
    <w:rsid w:val="00052BA8"/>
    <w:rsid w:val="000530DA"/>
    <w:rsid w:val="0005528B"/>
    <w:rsid w:val="00055781"/>
    <w:rsid w:val="00057C23"/>
    <w:rsid w:val="000605E9"/>
    <w:rsid w:val="00062D06"/>
    <w:rsid w:val="0006466D"/>
    <w:rsid w:val="00070AC9"/>
    <w:rsid w:val="00072E85"/>
    <w:rsid w:val="000739E2"/>
    <w:rsid w:val="000741BF"/>
    <w:rsid w:val="00084F47"/>
    <w:rsid w:val="0008616D"/>
    <w:rsid w:val="0009078E"/>
    <w:rsid w:val="00090C2A"/>
    <w:rsid w:val="00093CF8"/>
    <w:rsid w:val="00094234"/>
    <w:rsid w:val="000A0C03"/>
    <w:rsid w:val="000A217C"/>
    <w:rsid w:val="000A2D29"/>
    <w:rsid w:val="000A3671"/>
    <w:rsid w:val="000A53A8"/>
    <w:rsid w:val="000A6FBE"/>
    <w:rsid w:val="000A7F04"/>
    <w:rsid w:val="000B00B9"/>
    <w:rsid w:val="000B12E5"/>
    <w:rsid w:val="000B294A"/>
    <w:rsid w:val="000B4612"/>
    <w:rsid w:val="000B5838"/>
    <w:rsid w:val="000B5B34"/>
    <w:rsid w:val="000B6682"/>
    <w:rsid w:val="000B674E"/>
    <w:rsid w:val="000C12E6"/>
    <w:rsid w:val="000C314F"/>
    <w:rsid w:val="000C318D"/>
    <w:rsid w:val="000C70C4"/>
    <w:rsid w:val="000C7C7D"/>
    <w:rsid w:val="000D02A8"/>
    <w:rsid w:val="000D3ECC"/>
    <w:rsid w:val="000D5E81"/>
    <w:rsid w:val="000D6F00"/>
    <w:rsid w:val="000D7DA4"/>
    <w:rsid w:val="000E0EE1"/>
    <w:rsid w:val="000E1168"/>
    <w:rsid w:val="000E1A65"/>
    <w:rsid w:val="000E1CC4"/>
    <w:rsid w:val="000E2CA3"/>
    <w:rsid w:val="000E4418"/>
    <w:rsid w:val="000E6749"/>
    <w:rsid w:val="000E6C2E"/>
    <w:rsid w:val="000E7D82"/>
    <w:rsid w:val="000F06B5"/>
    <w:rsid w:val="000F19E3"/>
    <w:rsid w:val="000F2678"/>
    <w:rsid w:val="000F2FC4"/>
    <w:rsid w:val="000F3CD2"/>
    <w:rsid w:val="00100D2C"/>
    <w:rsid w:val="00103181"/>
    <w:rsid w:val="0010466B"/>
    <w:rsid w:val="00104DBF"/>
    <w:rsid w:val="001061C9"/>
    <w:rsid w:val="0011179E"/>
    <w:rsid w:val="00113375"/>
    <w:rsid w:val="001162CC"/>
    <w:rsid w:val="00117063"/>
    <w:rsid w:val="00117F78"/>
    <w:rsid w:val="001209C8"/>
    <w:rsid w:val="00122380"/>
    <w:rsid w:val="001223FA"/>
    <w:rsid w:val="00124274"/>
    <w:rsid w:val="0012463C"/>
    <w:rsid w:val="00124801"/>
    <w:rsid w:val="00125F3E"/>
    <w:rsid w:val="0012614E"/>
    <w:rsid w:val="00127DF1"/>
    <w:rsid w:val="00131D84"/>
    <w:rsid w:val="001324EB"/>
    <w:rsid w:val="0013515D"/>
    <w:rsid w:val="00137B19"/>
    <w:rsid w:val="00137DF6"/>
    <w:rsid w:val="00140230"/>
    <w:rsid w:val="001403DA"/>
    <w:rsid w:val="001404F1"/>
    <w:rsid w:val="0014057F"/>
    <w:rsid w:val="00141FB6"/>
    <w:rsid w:val="00142EAE"/>
    <w:rsid w:val="00144B97"/>
    <w:rsid w:val="0014550E"/>
    <w:rsid w:val="00146541"/>
    <w:rsid w:val="001466EB"/>
    <w:rsid w:val="001476A4"/>
    <w:rsid w:val="00147F9D"/>
    <w:rsid w:val="001500DA"/>
    <w:rsid w:val="00153590"/>
    <w:rsid w:val="00153C4E"/>
    <w:rsid w:val="00154002"/>
    <w:rsid w:val="00154E32"/>
    <w:rsid w:val="0015520E"/>
    <w:rsid w:val="00155CFD"/>
    <w:rsid w:val="001564E2"/>
    <w:rsid w:val="0015672A"/>
    <w:rsid w:val="001569B4"/>
    <w:rsid w:val="00160F2D"/>
    <w:rsid w:val="0016212E"/>
    <w:rsid w:val="001622D1"/>
    <w:rsid w:val="001639D6"/>
    <w:rsid w:val="001644EC"/>
    <w:rsid w:val="00164D7B"/>
    <w:rsid w:val="00165B9A"/>
    <w:rsid w:val="0017121D"/>
    <w:rsid w:val="001716ED"/>
    <w:rsid w:val="001730A6"/>
    <w:rsid w:val="001816CB"/>
    <w:rsid w:val="00183666"/>
    <w:rsid w:val="001838B6"/>
    <w:rsid w:val="00184757"/>
    <w:rsid w:val="0018702F"/>
    <w:rsid w:val="00187500"/>
    <w:rsid w:val="00187897"/>
    <w:rsid w:val="00187E1F"/>
    <w:rsid w:val="00190901"/>
    <w:rsid w:val="001937EF"/>
    <w:rsid w:val="00194A4A"/>
    <w:rsid w:val="00195186"/>
    <w:rsid w:val="00195878"/>
    <w:rsid w:val="001A0B19"/>
    <w:rsid w:val="001A4A68"/>
    <w:rsid w:val="001A4F23"/>
    <w:rsid w:val="001A7C6C"/>
    <w:rsid w:val="001B108E"/>
    <w:rsid w:val="001B1F77"/>
    <w:rsid w:val="001B3B71"/>
    <w:rsid w:val="001B411D"/>
    <w:rsid w:val="001B4B0D"/>
    <w:rsid w:val="001B4B65"/>
    <w:rsid w:val="001B4FF7"/>
    <w:rsid w:val="001B622A"/>
    <w:rsid w:val="001C0072"/>
    <w:rsid w:val="001C1AE7"/>
    <w:rsid w:val="001C354D"/>
    <w:rsid w:val="001C5ACF"/>
    <w:rsid w:val="001C5EAB"/>
    <w:rsid w:val="001C7952"/>
    <w:rsid w:val="001D0462"/>
    <w:rsid w:val="001D0D65"/>
    <w:rsid w:val="001D29F9"/>
    <w:rsid w:val="001D4709"/>
    <w:rsid w:val="001D5E4A"/>
    <w:rsid w:val="001E0313"/>
    <w:rsid w:val="001E23C1"/>
    <w:rsid w:val="001E2564"/>
    <w:rsid w:val="001E3422"/>
    <w:rsid w:val="001E52FC"/>
    <w:rsid w:val="001E6CD2"/>
    <w:rsid w:val="001F0E11"/>
    <w:rsid w:val="001F4004"/>
    <w:rsid w:val="00203117"/>
    <w:rsid w:val="00204D7D"/>
    <w:rsid w:val="00205B5B"/>
    <w:rsid w:val="00205C4A"/>
    <w:rsid w:val="0020683E"/>
    <w:rsid w:val="0020684B"/>
    <w:rsid w:val="00207307"/>
    <w:rsid w:val="00212200"/>
    <w:rsid w:val="00214816"/>
    <w:rsid w:val="0022169B"/>
    <w:rsid w:val="00221941"/>
    <w:rsid w:val="00222828"/>
    <w:rsid w:val="00226040"/>
    <w:rsid w:val="00226CDB"/>
    <w:rsid w:val="00226FA2"/>
    <w:rsid w:val="00226FAD"/>
    <w:rsid w:val="0022710B"/>
    <w:rsid w:val="00230A27"/>
    <w:rsid w:val="00230F82"/>
    <w:rsid w:val="00231207"/>
    <w:rsid w:val="00232406"/>
    <w:rsid w:val="00232EC2"/>
    <w:rsid w:val="002336A7"/>
    <w:rsid w:val="002340E4"/>
    <w:rsid w:val="00234498"/>
    <w:rsid w:val="00234C1A"/>
    <w:rsid w:val="00235E82"/>
    <w:rsid w:val="00237282"/>
    <w:rsid w:val="00237305"/>
    <w:rsid w:val="00245E59"/>
    <w:rsid w:val="00247855"/>
    <w:rsid w:val="002512AA"/>
    <w:rsid w:val="00251A48"/>
    <w:rsid w:val="00251EA5"/>
    <w:rsid w:val="002520DF"/>
    <w:rsid w:val="002530D8"/>
    <w:rsid w:val="00253C1D"/>
    <w:rsid w:val="00254205"/>
    <w:rsid w:val="002547F8"/>
    <w:rsid w:val="00255292"/>
    <w:rsid w:val="0025640D"/>
    <w:rsid w:val="00257238"/>
    <w:rsid w:val="0026108A"/>
    <w:rsid w:val="00261347"/>
    <w:rsid w:val="0026282E"/>
    <w:rsid w:val="0027207D"/>
    <w:rsid w:val="00273570"/>
    <w:rsid w:val="00274EA4"/>
    <w:rsid w:val="00276A87"/>
    <w:rsid w:val="00276F30"/>
    <w:rsid w:val="00277678"/>
    <w:rsid w:val="00277932"/>
    <w:rsid w:val="00277E60"/>
    <w:rsid w:val="0028139D"/>
    <w:rsid w:val="00281D7E"/>
    <w:rsid w:val="0028252B"/>
    <w:rsid w:val="00282652"/>
    <w:rsid w:val="00283AF3"/>
    <w:rsid w:val="0028403A"/>
    <w:rsid w:val="0028706D"/>
    <w:rsid w:val="00287BBE"/>
    <w:rsid w:val="002908AE"/>
    <w:rsid w:val="00291357"/>
    <w:rsid w:val="0029208A"/>
    <w:rsid w:val="00292248"/>
    <w:rsid w:val="00292CCF"/>
    <w:rsid w:val="00292D24"/>
    <w:rsid w:val="00294714"/>
    <w:rsid w:val="00294AD4"/>
    <w:rsid w:val="00295B72"/>
    <w:rsid w:val="002A14DF"/>
    <w:rsid w:val="002A1C25"/>
    <w:rsid w:val="002A4331"/>
    <w:rsid w:val="002B0AC5"/>
    <w:rsid w:val="002B0DF2"/>
    <w:rsid w:val="002B48AA"/>
    <w:rsid w:val="002B53DE"/>
    <w:rsid w:val="002B5FE3"/>
    <w:rsid w:val="002C276A"/>
    <w:rsid w:val="002C3860"/>
    <w:rsid w:val="002C49A6"/>
    <w:rsid w:val="002C78FE"/>
    <w:rsid w:val="002D15B3"/>
    <w:rsid w:val="002D25F2"/>
    <w:rsid w:val="002D2CB9"/>
    <w:rsid w:val="002D5E41"/>
    <w:rsid w:val="002D6BF8"/>
    <w:rsid w:val="002D71AD"/>
    <w:rsid w:val="002E0CDE"/>
    <w:rsid w:val="002E0E7E"/>
    <w:rsid w:val="002E2AE9"/>
    <w:rsid w:val="002E354C"/>
    <w:rsid w:val="002E68AC"/>
    <w:rsid w:val="002E750F"/>
    <w:rsid w:val="002E784A"/>
    <w:rsid w:val="002E7D2F"/>
    <w:rsid w:val="002F054C"/>
    <w:rsid w:val="002F2EB3"/>
    <w:rsid w:val="002F3C16"/>
    <w:rsid w:val="002F46B8"/>
    <w:rsid w:val="002F4C30"/>
    <w:rsid w:val="002F68BA"/>
    <w:rsid w:val="00300F41"/>
    <w:rsid w:val="003019BD"/>
    <w:rsid w:val="00301EC8"/>
    <w:rsid w:val="003057F4"/>
    <w:rsid w:val="003075EC"/>
    <w:rsid w:val="00310325"/>
    <w:rsid w:val="0031156F"/>
    <w:rsid w:val="003118EE"/>
    <w:rsid w:val="00312D9B"/>
    <w:rsid w:val="00312E13"/>
    <w:rsid w:val="00313C68"/>
    <w:rsid w:val="0031455E"/>
    <w:rsid w:val="00315EB9"/>
    <w:rsid w:val="00317254"/>
    <w:rsid w:val="00320D39"/>
    <w:rsid w:val="00321523"/>
    <w:rsid w:val="00321B5C"/>
    <w:rsid w:val="00324A18"/>
    <w:rsid w:val="0032501B"/>
    <w:rsid w:val="0032585C"/>
    <w:rsid w:val="00325AB7"/>
    <w:rsid w:val="00325D0A"/>
    <w:rsid w:val="00325EEA"/>
    <w:rsid w:val="003321FF"/>
    <w:rsid w:val="00336224"/>
    <w:rsid w:val="00336DCD"/>
    <w:rsid w:val="00340467"/>
    <w:rsid w:val="00342418"/>
    <w:rsid w:val="00342564"/>
    <w:rsid w:val="00343441"/>
    <w:rsid w:val="00343FFD"/>
    <w:rsid w:val="00345150"/>
    <w:rsid w:val="0034585A"/>
    <w:rsid w:val="00347BB1"/>
    <w:rsid w:val="00347C79"/>
    <w:rsid w:val="00351153"/>
    <w:rsid w:val="00351542"/>
    <w:rsid w:val="00351D91"/>
    <w:rsid w:val="00355ACF"/>
    <w:rsid w:val="00356CA9"/>
    <w:rsid w:val="00357C54"/>
    <w:rsid w:val="00360338"/>
    <w:rsid w:val="00361B1E"/>
    <w:rsid w:val="00361CA2"/>
    <w:rsid w:val="00362654"/>
    <w:rsid w:val="00362A94"/>
    <w:rsid w:val="0036491B"/>
    <w:rsid w:val="00366B00"/>
    <w:rsid w:val="003677D2"/>
    <w:rsid w:val="0036790C"/>
    <w:rsid w:val="00367AEF"/>
    <w:rsid w:val="0037179B"/>
    <w:rsid w:val="003743B9"/>
    <w:rsid w:val="00375510"/>
    <w:rsid w:val="0038070A"/>
    <w:rsid w:val="00382200"/>
    <w:rsid w:val="0038251C"/>
    <w:rsid w:val="0038343E"/>
    <w:rsid w:val="00384B9C"/>
    <w:rsid w:val="00386E8B"/>
    <w:rsid w:val="00386EE2"/>
    <w:rsid w:val="00386F14"/>
    <w:rsid w:val="003870F5"/>
    <w:rsid w:val="00387812"/>
    <w:rsid w:val="00390879"/>
    <w:rsid w:val="00391FFA"/>
    <w:rsid w:val="003923A1"/>
    <w:rsid w:val="00392C8A"/>
    <w:rsid w:val="00392EB2"/>
    <w:rsid w:val="003942CB"/>
    <w:rsid w:val="0039528B"/>
    <w:rsid w:val="003969CC"/>
    <w:rsid w:val="00396B74"/>
    <w:rsid w:val="0039793B"/>
    <w:rsid w:val="003A0BD9"/>
    <w:rsid w:val="003A104D"/>
    <w:rsid w:val="003A2309"/>
    <w:rsid w:val="003A3C67"/>
    <w:rsid w:val="003A5DBC"/>
    <w:rsid w:val="003A709A"/>
    <w:rsid w:val="003A75A5"/>
    <w:rsid w:val="003B0910"/>
    <w:rsid w:val="003B1639"/>
    <w:rsid w:val="003B1D4A"/>
    <w:rsid w:val="003B4E56"/>
    <w:rsid w:val="003B66A8"/>
    <w:rsid w:val="003C0C61"/>
    <w:rsid w:val="003C17C8"/>
    <w:rsid w:val="003C2172"/>
    <w:rsid w:val="003C364D"/>
    <w:rsid w:val="003C49E0"/>
    <w:rsid w:val="003C603C"/>
    <w:rsid w:val="003C6CF3"/>
    <w:rsid w:val="003C73A3"/>
    <w:rsid w:val="003C7460"/>
    <w:rsid w:val="003D0C7B"/>
    <w:rsid w:val="003D2BF0"/>
    <w:rsid w:val="003D51C7"/>
    <w:rsid w:val="003D7157"/>
    <w:rsid w:val="003E01B7"/>
    <w:rsid w:val="003E0955"/>
    <w:rsid w:val="003E2E24"/>
    <w:rsid w:val="003E3C51"/>
    <w:rsid w:val="003E4FFC"/>
    <w:rsid w:val="003E50B2"/>
    <w:rsid w:val="003E71BB"/>
    <w:rsid w:val="003E72C6"/>
    <w:rsid w:val="003F05ED"/>
    <w:rsid w:val="003F0C95"/>
    <w:rsid w:val="003F18ED"/>
    <w:rsid w:val="003F1CB0"/>
    <w:rsid w:val="003F2DF7"/>
    <w:rsid w:val="003F3A02"/>
    <w:rsid w:val="003F5509"/>
    <w:rsid w:val="003F5752"/>
    <w:rsid w:val="003F6240"/>
    <w:rsid w:val="003F6423"/>
    <w:rsid w:val="003F7505"/>
    <w:rsid w:val="003F7F6B"/>
    <w:rsid w:val="00400F07"/>
    <w:rsid w:val="00402755"/>
    <w:rsid w:val="0040317E"/>
    <w:rsid w:val="0040532B"/>
    <w:rsid w:val="00405CF2"/>
    <w:rsid w:val="00406246"/>
    <w:rsid w:val="00406418"/>
    <w:rsid w:val="00406C83"/>
    <w:rsid w:val="00407370"/>
    <w:rsid w:val="0041033A"/>
    <w:rsid w:val="00411B44"/>
    <w:rsid w:val="004129B6"/>
    <w:rsid w:val="00414D35"/>
    <w:rsid w:val="0041536B"/>
    <w:rsid w:val="00415523"/>
    <w:rsid w:val="004164AE"/>
    <w:rsid w:val="00417A25"/>
    <w:rsid w:val="00421621"/>
    <w:rsid w:val="0042537B"/>
    <w:rsid w:val="00427155"/>
    <w:rsid w:val="00430841"/>
    <w:rsid w:val="00434039"/>
    <w:rsid w:val="0043624E"/>
    <w:rsid w:val="00437247"/>
    <w:rsid w:val="00437C1E"/>
    <w:rsid w:val="00440AF0"/>
    <w:rsid w:val="00442540"/>
    <w:rsid w:val="0044340D"/>
    <w:rsid w:val="00443DBC"/>
    <w:rsid w:val="00444017"/>
    <w:rsid w:val="004440F9"/>
    <w:rsid w:val="004448F0"/>
    <w:rsid w:val="00445A4E"/>
    <w:rsid w:val="00445B31"/>
    <w:rsid w:val="00447027"/>
    <w:rsid w:val="004475EB"/>
    <w:rsid w:val="004500F3"/>
    <w:rsid w:val="00450E16"/>
    <w:rsid w:val="00455A3F"/>
    <w:rsid w:val="00457FDC"/>
    <w:rsid w:val="004624D3"/>
    <w:rsid w:val="00463C24"/>
    <w:rsid w:val="00463D18"/>
    <w:rsid w:val="0046485D"/>
    <w:rsid w:val="00464F52"/>
    <w:rsid w:val="00466CD6"/>
    <w:rsid w:val="004675DA"/>
    <w:rsid w:val="00470946"/>
    <w:rsid w:val="004722A6"/>
    <w:rsid w:val="0047241C"/>
    <w:rsid w:val="00476C4F"/>
    <w:rsid w:val="00476D16"/>
    <w:rsid w:val="0047793F"/>
    <w:rsid w:val="0048089D"/>
    <w:rsid w:val="004820D1"/>
    <w:rsid w:val="00482917"/>
    <w:rsid w:val="00482D98"/>
    <w:rsid w:val="00484CE7"/>
    <w:rsid w:val="00485DD3"/>
    <w:rsid w:val="004872EC"/>
    <w:rsid w:val="004873D1"/>
    <w:rsid w:val="004937FB"/>
    <w:rsid w:val="00494201"/>
    <w:rsid w:val="00495320"/>
    <w:rsid w:val="00496231"/>
    <w:rsid w:val="004976C6"/>
    <w:rsid w:val="00497DB7"/>
    <w:rsid w:val="004A1DA8"/>
    <w:rsid w:val="004A2CF7"/>
    <w:rsid w:val="004A433B"/>
    <w:rsid w:val="004A6AC2"/>
    <w:rsid w:val="004A6EEA"/>
    <w:rsid w:val="004B0C38"/>
    <w:rsid w:val="004B154D"/>
    <w:rsid w:val="004B1621"/>
    <w:rsid w:val="004B2797"/>
    <w:rsid w:val="004B6466"/>
    <w:rsid w:val="004C0999"/>
    <w:rsid w:val="004C11AE"/>
    <w:rsid w:val="004C221C"/>
    <w:rsid w:val="004C27F8"/>
    <w:rsid w:val="004C2FCA"/>
    <w:rsid w:val="004C393F"/>
    <w:rsid w:val="004C3F06"/>
    <w:rsid w:val="004C4ABD"/>
    <w:rsid w:val="004C4B6A"/>
    <w:rsid w:val="004C51C0"/>
    <w:rsid w:val="004C5B7A"/>
    <w:rsid w:val="004D004C"/>
    <w:rsid w:val="004D2F24"/>
    <w:rsid w:val="004D3217"/>
    <w:rsid w:val="004D449F"/>
    <w:rsid w:val="004D7219"/>
    <w:rsid w:val="004D7471"/>
    <w:rsid w:val="004E0E1C"/>
    <w:rsid w:val="004E36C1"/>
    <w:rsid w:val="004E57D4"/>
    <w:rsid w:val="004E5EEC"/>
    <w:rsid w:val="004E6155"/>
    <w:rsid w:val="004E6412"/>
    <w:rsid w:val="004E6C82"/>
    <w:rsid w:val="004E7B06"/>
    <w:rsid w:val="004F0102"/>
    <w:rsid w:val="004F015B"/>
    <w:rsid w:val="004F460B"/>
    <w:rsid w:val="004F5992"/>
    <w:rsid w:val="004F7CF5"/>
    <w:rsid w:val="00500323"/>
    <w:rsid w:val="005013B1"/>
    <w:rsid w:val="005013E9"/>
    <w:rsid w:val="005015D4"/>
    <w:rsid w:val="00503893"/>
    <w:rsid w:val="00503BB0"/>
    <w:rsid w:val="00503FC8"/>
    <w:rsid w:val="0050477E"/>
    <w:rsid w:val="00504ADC"/>
    <w:rsid w:val="00505680"/>
    <w:rsid w:val="00505A98"/>
    <w:rsid w:val="00506379"/>
    <w:rsid w:val="005067BC"/>
    <w:rsid w:val="00506C07"/>
    <w:rsid w:val="005145D1"/>
    <w:rsid w:val="005149D1"/>
    <w:rsid w:val="005158D6"/>
    <w:rsid w:val="005164F0"/>
    <w:rsid w:val="00521841"/>
    <w:rsid w:val="00522DCA"/>
    <w:rsid w:val="00524084"/>
    <w:rsid w:val="00524C7E"/>
    <w:rsid w:val="00526631"/>
    <w:rsid w:val="00527A4C"/>
    <w:rsid w:val="00527FF1"/>
    <w:rsid w:val="0053063B"/>
    <w:rsid w:val="0053168E"/>
    <w:rsid w:val="0053315C"/>
    <w:rsid w:val="00535029"/>
    <w:rsid w:val="00535C12"/>
    <w:rsid w:val="00537B1D"/>
    <w:rsid w:val="00540B40"/>
    <w:rsid w:val="0054355F"/>
    <w:rsid w:val="00543A8F"/>
    <w:rsid w:val="005456A0"/>
    <w:rsid w:val="005469AE"/>
    <w:rsid w:val="00546D32"/>
    <w:rsid w:val="005471BC"/>
    <w:rsid w:val="005471DE"/>
    <w:rsid w:val="0054737D"/>
    <w:rsid w:val="00551A61"/>
    <w:rsid w:val="00553B16"/>
    <w:rsid w:val="00553F9B"/>
    <w:rsid w:val="0055526B"/>
    <w:rsid w:val="00555368"/>
    <w:rsid w:val="00561B01"/>
    <w:rsid w:val="00561E4C"/>
    <w:rsid w:val="0056270B"/>
    <w:rsid w:val="00563532"/>
    <w:rsid w:val="00566D42"/>
    <w:rsid w:val="005675EC"/>
    <w:rsid w:val="00570ED4"/>
    <w:rsid w:val="00571BFB"/>
    <w:rsid w:val="0057606D"/>
    <w:rsid w:val="00576DB8"/>
    <w:rsid w:val="005777E7"/>
    <w:rsid w:val="00581041"/>
    <w:rsid w:val="00582247"/>
    <w:rsid w:val="005823DA"/>
    <w:rsid w:val="0058394E"/>
    <w:rsid w:val="00584699"/>
    <w:rsid w:val="00584A77"/>
    <w:rsid w:val="00586059"/>
    <w:rsid w:val="00587894"/>
    <w:rsid w:val="00590175"/>
    <w:rsid w:val="00591C7F"/>
    <w:rsid w:val="005926DE"/>
    <w:rsid w:val="00593F77"/>
    <w:rsid w:val="00594569"/>
    <w:rsid w:val="005946A1"/>
    <w:rsid w:val="005946DF"/>
    <w:rsid w:val="005957E7"/>
    <w:rsid w:val="005A0ED7"/>
    <w:rsid w:val="005A482B"/>
    <w:rsid w:val="005A4C68"/>
    <w:rsid w:val="005A5815"/>
    <w:rsid w:val="005A6921"/>
    <w:rsid w:val="005A6957"/>
    <w:rsid w:val="005A6C86"/>
    <w:rsid w:val="005A7578"/>
    <w:rsid w:val="005B0C21"/>
    <w:rsid w:val="005B0FDC"/>
    <w:rsid w:val="005B10CC"/>
    <w:rsid w:val="005B3096"/>
    <w:rsid w:val="005B3F3E"/>
    <w:rsid w:val="005B4725"/>
    <w:rsid w:val="005B5104"/>
    <w:rsid w:val="005B5426"/>
    <w:rsid w:val="005B5870"/>
    <w:rsid w:val="005C0149"/>
    <w:rsid w:val="005C0BF4"/>
    <w:rsid w:val="005C369E"/>
    <w:rsid w:val="005C4A4F"/>
    <w:rsid w:val="005C5083"/>
    <w:rsid w:val="005D1BAD"/>
    <w:rsid w:val="005D2383"/>
    <w:rsid w:val="005D2624"/>
    <w:rsid w:val="005D3DE3"/>
    <w:rsid w:val="005D5A86"/>
    <w:rsid w:val="005D7C7E"/>
    <w:rsid w:val="005E0AA0"/>
    <w:rsid w:val="005E0BE3"/>
    <w:rsid w:val="005E16D5"/>
    <w:rsid w:val="005E458B"/>
    <w:rsid w:val="005E58DA"/>
    <w:rsid w:val="005E7A97"/>
    <w:rsid w:val="005F6A8F"/>
    <w:rsid w:val="005F769F"/>
    <w:rsid w:val="005F79E7"/>
    <w:rsid w:val="0060033A"/>
    <w:rsid w:val="0060100C"/>
    <w:rsid w:val="006015A2"/>
    <w:rsid w:val="006023E1"/>
    <w:rsid w:val="00602F2D"/>
    <w:rsid w:val="00603A17"/>
    <w:rsid w:val="00605107"/>
    <w:rsid w:val="00605F91"/>
    <w:rsid w:val="006071D9"/>
    <w:rsid w:val="00611105"/>
    <w:rsid w:val="00611E03"/>
    <w:rsid w:val="00612A66"/>
    <w:rsid w:val="00613BAE"/>
    <w:rsid w:val="006140EF"/>
    <w:rsid w:val="00614593"/>
    <w:rsid w:val="00614EEA"/>
    <w:rsid w:val="0061515B"/>
    <w:rsid w:val="006164E2"/>
    <w:rsid w:val="00616E0E"/>
    <w:rsid w:val="00617D88"/>
    <w:rsid w:val="00620218"/>
    <w:rsid w:val="00620915"/>
    <w:rsid w:val="00626109"/>
    <w:rsid w:val="0062781E"/>
    <w:rsid w:val="00627D72"/>
    <w:rsid w:val="006300A0"/>
    <w:rsid w:val="00630219"/>
    <w:rsid w:val="006313BB"/>
    <w:rsid w:val="006315B0"/>
    <w:rsid w:val="00631E42"/>
    <w:rsid w:val="006320A8"/>
    <w:rsid w:val="006340C1"/>
    <w:rsid w:val="00636D83"/>
    <w:rsid w:val="00637005"/>
    <w:rsid w:val="006375FC"/>
    <w:rsid w:val="00640DFD"/>
    <w:rsid w:val="0064241D"/>
    <w:rsid w:val="006446D4"/>
    <w:rsid w:val="00645897"/>
    <w:rsid w:val="00646BDC"/>
    <w:rsid w:val="0064706D"/>
    <w:rsid w:val="0065166F"/>
    <w:rsid w:val="006519B3"/>
    <w:rsid w:val="00652F6E"/>
    <w:rsid w:val="0065341E"/>
    <w:rsid w:val="00654064"/>
    <w:rsid w:val="00657093"/>
    <w:rsid w:val="00660ED0"/>
    <w:rsid w:val="00661FA7"/>
    <w:rsid w:val="0066287E"/>
    <w:rsid w:val="00662B5C"/>
    <w:rsid w:val="00663C1A"/>
    <w:rsid w:val="00670D3B"/>
    <w:rsid w:val="00671018"/>
    <w:rsid w:val="00671DB9"/>
    <w:rsid w:val="00672716"/>
    <w:rsid w:val="00673118"/>
    <w:rsid w:val="00674AEF"/>
    <w:rsid w:val="00674E50"/>
    <w:rsid w:val="00675CCD"/>
    <w:rsid w:val="0068018E"/>
    <w:rsid w:val="00680CD2"/>
    <w:rsid w:val="006830A9"/>
    <w:rsid w:val="00683D0E"/>
    <w:rsid w:val="00690E64"/>
    <w:rsid w:val="006937AE"/>
    <w:rsid w:val="006939C3"/>
    <w:rsid w:val="0069715B"/>
    <w:rsid w:val="00697DFE"/>
    <w:rsid w:val="00697E25"/>
    <w:rsid w:val="006A02AC"/>
    <w:rsid w:val="006A0FEC"/>
    <w:rsid w:val="006A34D6"/>
    <w:rsid w:val="006A3A26"/>
    <w:rsid w:val="006A5282"/>
    <w:rsid w:val="006A5535"/>
    <w:rsid w:val="006A5D77"/>
    <w:rsid w:val="006A72CF"/>
    <w:rsid w:val="006B01AB"/>
    <w:rsid w:val="006B0E37"/>
    <w:rsid w:val="006B2F62"/>
    <w:rsid w:val="006B5963"/>
    <w:rsid w:val="006B5CEA"/>
    <w:rsid w:val="006B78F2"/>
    <w:rsid w:val="006B7BB7"/>
    <w:rsid w:val="006C16F7"/>
    <w:rsid w:val="006C2BD3"/>
    <w:rsid w:val="006C465A"/>
    <w:rsid w:val="006C4BD2"/>
    <w:rsid w:val="006C7261"/>
    <w:rsid w:val="006C78A4"/>
    <w:rsid w:val="006C7C62"/>
    <w:rsid w:val="006D2632"/>
    <w:rsid w:val="006D606D"/>
    <w:rsid w:val="006D69B5"/>
    <w:rsid w:val="006D76C8"/>
    <w:rsid w:val="006D7C28"/>
    <w:rsid w:val="006D7D1B"/>
    <w:rsid w:val="006E491C"/>
    <w:rsid w:val="006E4D92"/>
    <w:rsid w:val="006E5AD5"/>
    <w:rsid w:val="006F18AD"/>
    <w:rsid w:val="006F40CF"/>
    <w:rsid w:val="006F5458"/>
    <w:rsid w:val="006F586E"/>
    <w:rsid w:val="006F5BA4"/>
    <w:rsid w:val="006F5D2E"/>
    <w:rsid w:val="006F6A68"/>
    <w:rsid w:val="006F713C"/>
    <w:rsid w:val="00702E99"/>
    <w:rsid w:val="007073F4"/>
    <w:rsid w:val="00711D4B"/>
    <w:rsid w:val="007209A5"/>
    <w:rsid w:val="00721B79"/>
    <w:rsid w:val="00722052"/>
    <w:rsid w:val="00723088"/>
    <w:rsid w:val="00723684"/>
    <w:rsid w:val="0072398C"/>
    <w:rsid w:val="00723C74"/>
    <w:rsid w:val="00726E88"/>
    <w:rsid w:val="00730DFE"/>
    <w:rsid w:val="00731B7D"/>
    <w:rsid w:val="007346ED"/>
    <w:rsid w:val="00735D33"/>
    <w:rsid w:val="007378EC"/>
    <w:rsid w:val="007406CE"/>
    <w:rsid w:val="00741213"/>
    <w:rsid w:val="0074145E"/>
    <w:rsid w:val="00741701"/>
    <w:rsid w:val="00744519"/>
    <w:rsid w:val="00744F85"/>
    <w:rsid w:val="007472BB"/>
    <w:rsid w:val="007473B2"/>
    <w:rsid w:val="0075293A"/>
    <w:rsid w:val="00753126"/>
    <w:rsid w:val="007534E2"/>
    <w:rsid w:val="00753C38"/>
    <w:rsid w:val="00754353"/>
    <w:rsid w:val="0075538A"/>
    <w:rsid w:val="007607C2"/>
    <w:rsid w:val="00761DEE"/>
    <w:rsid w:val="0076306F"/>
    <w:rsid w:val="00763172"/>
    <w:rsid w:val="0076324A"/>
    <w:rsid w:val="00763FFC"/>
    <w:rsid w:val="00766E5B"/>
    <w:rsid w:val="00767024"/>
    <w:rsid w:val="00770622"/>
    <w:rsid w:val="00771FAF"/>
    <w:rsid w:val="0077288E"/>
    <w:rsid w:val="007740CB"/>
    <w:rsid w:val="00776503"/>
    <w:rsid w:val="00777307"/>
    <w:rsid w:val="0078089C"/>
    <w:rsid w:val="00780F99"/>
    <w:rsid w:val="00781097"/>
    <w:rsid w:val="00783B5B"/>
    <w:rsid w:val="007843D0"/>
    <w:rsid w:val="0078685B"/>
    <w:rsid w:val="00790B4E"/>
    <w:rsid w:val="00791B78"/>
    <w:rsid w:val="00792112"/>
    <w:rsid w:val="0079258C"/>
    <w:rsid w:val="007934BF"/>
    <w:rsid w:val="00794265"/>
    <w:rsid w:val="007966DE"/>
    <w:rsid w:val="007A0216"/>
    <w:rsid w:val="007A072A"/>
    <w:rsid w:val="007A1A1C"/>
    <w:rsid w:val="007A4B99"/>
    <w:rsid w:val="007A5299"/>
    <w:rsid w:val="007B0A27"/>
    <w:rsid w:val="007B13C7"/>
    <w:rsid w:val="007B1E3F"/>
    <w:rsid w:val="007B28D5"/>
    <w:rsid w:val="007B2F2C"/>
    <w:rsid w:val="007B3097"/>
    <w:rsid w:val="007B3221"/>
    <w:rsid w:val="007B3E9F"/>
    <w:rsid w:val="007C35F5"/>
    <w:rsid w:val="007C371D"/>
    <w:rsid w:val="007C40F2"/>
    <w:rsid w:val="007C42FE"/>
    <w:rsid w:val="007C5EDB"/>
    <w:rsid w:val="007C7DE4"/>
    <w:rsid w:val="007D1214"/>
    <w:rsid w:val="007D170F"/>
    <w:rsid w:val="007D1D1F"/>
    <w:rsid w:val="007D36DA"/>
    <w:rsid w:val="007D424B"/>
    <w:rsid w:val="007D4C28"/>
    <w:rsid w:val="007D4C4B"/>
    <w:rsid w:val="007D4F89"/>
    <w:rsid w:val="007D62D6"/>
    <w:rsid w:val="007D761C"/>
    <w:rsid w:val="007E0C3F"/>
    <w:rsid w:val="007E363C"/>
    <w:rsid w:val="007E545D"/>
    <w:rsid w:val="007F08E4"/>
    <w:rsid w:val="007F10FE"/>
    <w:rsid w:val="007F247B"/>
    <w:rsid w:val="007F25DD"/>
    <w:rsid w:val="007F3B3F"/>
    <w:rsid w:val="007F4BF3"/>
    <w:rsid w:val="007F4CFC"/>
    <w:rsid w:val="00801126"/>
    <w:rsid w:val="0080165C"/>
    <w:rsid w:val="00804D73"/>
    <w:rsid w:val="00805942"/>
    <w:rsid w:val="00806965"/>
    <w:rsid w:val="008076E3"/>
    <w:rsid w:val="00810E2F"/>
    <w:rsid w:val="008111AC"/>
    <w:rsid w:val="00811378"/>
    <w:rsid w:val="00812476"/>
    <w:rsid w:val="008127CF"/>
    <w:rsid w:val="00813E22"/>
    <w:rsid w:val="00815788"/>
    <w:rsid w:val="0081614A"/>
    <w:rsid w:val="00817229"/>
    <w:rsid w:val="008179C1"/>
    <w:rsid w:val="00817EE0"/>
    <w:rsid w:val="008205A9"/>
    <w:rsid w:val="00821B6F"/>
    <w:rsid w:val="00821ECE"/>
    <w:rsid w:val="00822C68"/>
    <w:rsid w:val="0082309C"/>
    <w:rsid w:val="0082315B"/>
    <w:rsid w:val="008238C8"/>
    <w:rsid w:val="00825489"/>
    <w:rsid w:val="00825FFF"/>
    <w:rsid w:val="00826353"/>
    <w:rsid w:val="00827870"/>
    <w:rsid w:val="00831105"/>
    <w:rsid w:val="00831195"/>
    <w:rsid w:val="0083330A"/>
    <w:rsid w:val="00835029"/>
    <w:rsid w:val="008373A9"/>
    <w:rsid w:val="0084108F"/>
    <w:rsid w:val="00842977"/>
    <w:rsid w:val="00842B52"/>
    <w:rsid w:val="008463AB"/>
    <w:rsid w:val="008477F0"/>
    <w:rsid w:val="00847CAC"/>
    <w:rsid w:val="00851AD0"/>
    <w:rsid w:val="00852081"/>
    <w:rsid w:val="008530C1"/>
    <w:rsid w:val="008530DA"/>
    <w:rsid w:val="00856534"/>
    <w:rsid w:val="008565D5"/>
    <w:rsid w:val="00856605"/>
    <w:rsid w:val="00856B2B"/>
    <w:rsid w:val="00857239"/>
    <w:rsid w:val="0085771E"/>
    <w:rsid w:val="00860769"/>
    <w:rsid w:val="00864ED6"/>
    <w:rsid w:val="00864FF8"/>
    <w:rsid w:val="0086523D"/>
    <w:rsid w:val="008654FA"/>
    <w:rsid w:val="00865A4A"/>
    <w:rsid w:val="00865FF2"/>
    <w:rsid w:val="008663E8"/>
    <w:rsid w:val="008708C2"/>
    <w:rsid w:val="00871115"/>
    <w:rsid w:val="008711B1"/>
    <w:rsid w:val="00871A3C"/>
    <w:rsid w:val="00872049"/>
    <w:rsid w:val="00872FE1"/>
    <w:rsid w:val="008731A0"/>
    <w:rsid w:val="00873505"/>
    <w:rsid w:val="0087426A"/>
    <w:rsid w:val="0087514F"/>
    <w:rsid w:val="008760AA"/>
    <w:rsid w:val="00877650"/>
    <w:rsid w:val="00877DDC"/>
    <w:rsid w:val="00882AE7"/>
    <w:rsid w:val="00882B90"/>
    <w:rsid w:val="00885A78"/>
    <w:rsid w:val="008860DE"/>
    <w:rsid w:val="00887E9E"/>
    <w:rsid w:val="008915F4"/>
    <w:rsid w:val="00891DC4"/>
    <w:rsid w:val="00892524"/>
    <w:rsid w:val="00892818"/>
    <w:rsid w:val="00892FC4"/>
    <w:rsid w:val="0089399E"/>
    <w:rsid w:val="008941FD"/>
    <w:rsid w:val="008A2D1C"/>
    <w:rsid w:val="008A31AF"/>
    <w:rsid w:val="008A3977"/>
    <w:rsid w:val="008A51E2"/>
    <w:rsid w:val="008A528A"/>
    <w:rsid w:val="008A52A0"/>
    <w:rsid w:val="008B00BD"/>
    <w:rsid w:val="008B0399"/>
    <w:rsid w:val="008B10F9"/>
    <w:rsid w:val="008B4E7D"/>
    <w:rsid w:val="008B7F6C"/>
    <w:rsid w:val="008C082A"/>
    <w:rsid w:val="008C38DF"/>
    <w:rsid w:val="008C5837"/>
    <w:rsid w:val="008C6911"/>
    <w:rsid w:val="008C729A"/>
    <w:rsid w:val="008C7404"/>
    <w:rsid w:val="008C7766"/>
    <w:rsid w:val="008D0876"/>
    <w:rsid w:val="008D17E1"/>
    <w:rsid w:val="008D1B04"/>
    <w:rsid w:val="008D2265"/>
    <w:rsid w:val="008D2D86"/>
    <w:rsid w:val="008D44AD"/>
    <w:rsid w:val="008D531C"/>
    <w:rsid w:val="008D55D0"/>
    <w:rsid w:val="008D5625"/>
    <w:rsid w:val="008D5BF2"/>
    <w:rsid w:val="008D5EFC"/>
    <w:rsid w:val="008D6E42"/>
    <w:rsid w:val="008D72F4"/>
    <w:rsid w:val="008E0046"/>
    <w:rsid w:val="008E3B74"/>
    <w:rsid w:val="008E4443"/>
    <w:rsid w:val="008E47D2"/>
    <w:rsid w:val="008E4E93"/>
    <w:rsid w:val="008F0A36"/>
    <w:rsid w:val="008F192A"/>
    <w:rsid w:val="008F3518"/>
    <w:rsid w:val="008F5AC3"/>
    <w:rsid w:val="008F6588"/>
    <w:rsid w:val="008F6AD8"/>
    <w:rsid w:val="0090016B"/>
    <w:rsid w:val="0090038C"/>
    <w:rsid w:val="00901A33"/>
    <w:rsid w:val="009040E6"/>
    <w:rsid w:val="00904887"/>
    <w:rsid w:val="00904A38"/>
    <w:rsid w:val="00905F3B"/>
    <w:rsid w:val="009120B7"/>
    <w:rsid w:val="00912CE6"/>
    <w:rsid w:val="0091445A"/>
    <w:rsid w:val="009158AA"/>
    <w:rsid w:val="00916A69"/>
    <w:rsid w:val="009170B5"/>
    <w:rsid w:val="00917D5A"/>
    <w:rsid w:val="0092130D"/>
    <w:rsid w:val="009227F4"/>
    <w:rsid w:val="00923CBB"/>
    <w:rsid w:val="009245AB"/>
    <w:rsid w:val="00924AE9"/>
    <w:rsid w:val="00925312"/>
    <w:rsid w:val="00925B60"/>
    <w:rsid w:val="00927028"/>
    <w:rsid w:val="009275CA"/>
    <w:rsid w:val="009314C8"/>
    <w:rsid w:val="00932723"/>
    <w:rsid w:val="00933B95"/>
    <w:rsid w:val="00933C43"/>
    <w:rsid w:val="009344BE"/>
    <w:rsid w:val="00935C49"/>
    <w:rsid w:val="0093752E"/>
    <w:rsid w:val="00941D1F"/>
    <w:rsid w:val="00942D27"/>
    <w:rsid w:val="00942E8E"/>
    <w:rsid w:val="009435B6"/>
    <w:rsid w:val="00943D14"/>
    <w:rsid w:val="00945F88"/>
    <w:rsid w:val="0094613C"/>
    <w:rsid w:val="00947C8B"/>
    <w:rsid w:val="00950C51"/>
    <w:rsid w:val="009515EE"/>
    <w:rsid w:val="0095174B"/>
    <w:rsid w:val="00951B98"/>
    <w:rsid w:val="00952408"/>
    <w:rsid w:val="0095381F"/>
    <w:rsid w:val="00954E2B"/>
    <w:rsid w:val="00955386"/>
    <w:rsid w:val="00955DEA"/>
    <w:rsid w:val="009566B1"/>
    <w:rsid w:val="009578F5"/>
    <w:rsid w:val="0096026E"/>
    <w:rsid w:val="00961FDB"/>
    <w:rsid w:val="00962603"/>
    <w:rsid w:val="00963DA1"/>
    <w:rsid w:val="00964A57"/>
    <w:rsid w:val="0096581B"/>
    <w:rsid w:val="0096749E"/>
    <w:rsid w:val="00970C51"/>
    <w:rsid w:val="0097326F"/>
    <w:rsid w:val="00973BD4"/>
    <w:rsid w:val="00974F0F"/>
    <w:rsid w:val="009763F7"/>
    <w:rsid w:val="00976C80"/>
    <w:rsid w:val="00977BD2"/>
    <w:rsid w:val="00980020"/>
    <w:rsid w:val="009820D6"/>
    <w:rsid w:val="00982108"/>
    <w:rsid w:val="00984930"/>
    <w:rsid w:val="00986F36"/>
    <w:rsid w:val="009872A6"/>
    <w:rsid w:val="00991750"/>
    <w:rsid w:val="009945AF"/>
    <w:rsid w:val="00994E22"/>
    <w:rsid w:val="00995AC6"/>
    <w:rsid w:val="00996307"/>
    <w:rsid w:val="0099657B"/>
    <w:rsid w:val="00996CA2"/>
    <w:rsid w:val="0099756D"/>
    <w:rsid w:val="009A2920"/>
    <w:rsid w:val="009A32F5"/>
    <w:rsid w:val="009A4731"/>
    <w:rsid w:val="009A732D"/>
    <w:rsid w:val="009A7D53"/>
    <w:rsid w:val="009B28AF"/>
    <w:rsid w:val="009B2D91"/>
    <w:rsid w:val="009B4868"/>
    <w:rsid w:val="009B4FBD"/>
    <w:rsid w:val="009B5BD0"/>
    <w:rsid w:val="009B7DFE"/>
    <w:rsid w:val="009C14F0"/>
    <w:rsid w:val="009C29B2"/>
    <w:rsid w:val="009C3A19"/>
    <w:rsid w:val="009C3D35"/>
    <w:rsid w:val="009C43DC"/>
    <w:rsid w:val="009C79CB"/>
    <w:rsid w:val="009C7A2A"/>
    <w:rsid w:val="009D4C41"/>
    <w:rsid w:val="009D75B0"/>
    <w:rsid w:val="009D7ECC"/>
    <w:rsid w:val="009E0895"/>
    <w:rsid w:val="009E187E"/>
    <w:rsid w:val="009E254C"/>
    <w:rsid w:val="009E2817"/>
    <w:rsid w:val="009E48F0"/>
    <w:rsid w:val="009E4C42"/>
    <w:rsid w:val="009F1521"/>
    <w:rsid w:val="009F161E"/>
    <w:rsid w:val="009F2001"/>
    <w:rsid w:val="009F22BB"/>
    <w:rsid w:val="009F4836"/>
    <w:rsid w:val="009F58DF"/>
    <w:rsid w:val="009F5CFF"/>
    <w:rsid w:val="009F659E"/>
    <w:rsid w:val="009F6D2C"/>
    <w:rsid w:val="00A01BDC"/>
    <w:rsid w:val="00A02AB9"/>
    <w:rsid w:val="00A03D1C"/>
    <w:rsid w:val="00A055AE"/>
    <w:rsid w:val="00A10361"/>
    <w:rsid w:val="00A11F20"/>
    <w:rsid w:val="00A12ABD"/>
    <w:rsid w:val="00A12D26"/>
    <w:rsid w:val="00A1453E"/>
    <w:rsid w:val="00A1516D"/>
    <w:rsid w:val="00A15B23"/>
    <w:rsid w:val="00A1610F"/>
    <w:rsid w:val="00A217FF"/>
    <w:rsid w:val="00A27D4A"/>
    <w:rsid w:val="00A30522"/>
    <w:rsid w:val="00A31128"/>
    <w:rsid w:val="00A32F8B"/>
    <w:rsid w:val="00A36BE4"/>
    <w:rsid w:val="00A3731A"/>
    <w:rsid w:val="00A40302"/>
    <w:rsid w:val="00A41269"/>
    <w:rsid w:val="00A4158E"/>
    <w:rsid w:val="00A417FE"/>
    <w:rsid w:val="00A41C4A"/>
    <w:rsid w:val="00A468F6"/>
    <w:rsid w:val="00A50BEE"/>
    <w:rsid w:val="00A51EE5"/>
    <w:rsid w:val="00A52848"/>
    <w:rsid w:val="00A53850"/>
    <w:rsid w:val="00A5572E"/>
    <w:rsid w:val="00A565B0"/>
    <w:rsid w:val="00A57430"/>
    <w:rsid w:val="00A62598"/>
    <w:rsid w:val="00A635BB"/>
    <w:rsid w:val="00A63985"/>
    <w:rsid w:val="00A6609C"/>
    <w:rsid w:val="00A66583"/>
    <w:rsid w:val="00A66DAF"/>
    <w:rsid w:val="00A67676"/>
    <w:rsid w:val="00A70A57"/>
    <w:rsid w:val="00A7446B"/>
    <w:rsid w:val="00A77E37"/>
    <w:rsid w:val="00A77F1F"/>
    <w:rsid w:val="00A80560"/>
    <w:rsid w:val="00A80BF9"/>
    <w:rsid w:val="00A81B8A"/>
    <w:rsid w:val="00A84A97"/>
    <w:rsid w:val="00A852EC"/>
    <w:rsid w:val="00A85E46"/>
    <w:rsid w:val="00A917A4"/>
    <w:rsid w:val="00A91A4A"/>
    <w:rsid w:val="00A91E7B"/>
    <w:rsid w:val="00A924D2"/>
    <w:rsid w:val="00A929DA"/>
    <w:rsid w:val="00A93F8C"/>
    <w:rsid w:val="00A974BF"/>
    <w:rsid w:val="00AA10F0"/>
    <w:rsid w:val="00AA11C9"/>
    <w:rsid w:val="00AA3842"/>
    <w:rsid w:val="00AA3EDC"/>
    <w:rsid w:val="00AA4510"/>
    <w:rsid w:val="00AA559C"/>
    <w:rsid w:val="00AA5BE1"/>
    <w:rsid w:val="00AA5C50"/>
    <w:rsid w:val="00AA69C5"/>
    <w:rsid w:val="00AA6C4B"/>
    <w:rsid w:val="00AA7DD5"/>
    <w:rsid w:val="00AB18C9"/>
    <w:rsid w:val="00AB577C"/>
    <w:rsid w:val="00AB699A"/>
    <w:rsid w:val="00AB6ABC"/>
    <w:rsid w:val="00AC02CA"/>
    <w:rsid w:val="00AC0B0F"/>
    <w:rsid w:val="00AC13F4"/>
    <w:rsid w:val="00AC1449"/>
    <w:rsid w:val="00AC1BE5"/>
    <w:rsid w:val="00AC1EB6"/>
    <w:rsid w:val="00AC32D1"/>
    <w:rsid w:val="00AC4BCA"/>
    <w:rsid w:val="00AC5225"/>
    <w:rsid w:val="00AC583A"/>
    <w:rsid w:val="00AC5D39"/>
    <w:rsid w:val="00AC63C7"/>
    <w:rsid w:val="00AC6F29"/>
    <w:rsid w:val="00AC71F9"/>
    <w:rsid w:val="00AC743B"/>
    <w:rsid w:val="00AC7B68"/>
    <w:rsid w:val="00AC7C16"/>
    <w:rsid w:val="00AD0A25"/>
    <w:rsid w:val="00AD23C8"/>
    <w:rsid w:val="00AD32F4"/>
    <w:rsid w:val="00AD48E2"/>
    <w:rsid w:val="00AD56A5"/>
    <w:rsid w:val="00AD5BEC"/>
    <w:rsid w:val="00AD5E6B"/>
    <w:rsid w:val="00AE0EEA"/>
    <w:rsid w:val="00AE2E47"/>
    <w:rsid w:val="00AE3E8C"/>
    <w:rsid w:val="00AE5E47"/>
    <w:rsid w:val="00AE605B"/>
    <w:rsid w:val="00AF200C"/>
    <w:rsid w:val="00AF4A95"/>
    <w:rsid w:val="00AF6F31"/>
    <w:rsid w:val="00B007D4"/>
    <w:rsid w:val="00B03915"/>
    <w:rsid w:val="00B03B35"/>
    <w:rsid w:val="00B04350"/>
    <w:rsid w:val="00B0592E"/>
    <w:rsid w:val="00B069B2"/>
    <w:rsid w:val="00B06E31"/>
    <w:rsid w:val="00B06E54"/>
    <w:rsid w:val="00B0774C"/>
    <w:rsid w:val="00B142F5"/>
    <w:rsid w:val="00B14F2D"/>
    <w:rsid w:val="00B15A62"/>
    <w:rsid w:val="00B1609B"/>
    <w:rsid w:val="00B16554"/>
    <w:rsid w:val="00B17401"/>
    <w:rsid w:val="00B179D4"/>
    <w:rsid w:val="00B20D4A"/>
    <w:rsid w:val="00B221DF"/>
    <w:rsid w:val="00B2383A"/>
    <w:rsid w:val="00B2677C"/>
    <w:rsid w:val="00B27276"/>
    <w:rsid w:val="00B30E44"/>
    <w:rsid w:val="00B32CB6"/>
    <w:rsid w:val="00B35178"/>
    <w:rsid w:val="00B3596E"/>
    <w:rsid w:val="00B3635E"/>
    <w:rsid w:val="00B367E0"/>
    <w:rsid w:val="00B3703D"/>
    <w:rsid w:val="00B419F0"/>
    <w:rsid w:val="00B427AF"/>
    <w:rsid w:val="00B44713"/>
    <w:rsid w:val="00B451EC"/>
    <w:rsid w:val="00B4596C"/>
    <w:rsid w:val="00B503A0"/>
    <w:rsid w:val="00B5262E"/>
    <w:rsid w:val="00B52B8A"/>
    <w:rsid w:val="00B538DE"/>
    <w:rsid w:val="00B53AB2"/>
    <w:rsid w:val="00B54205"/>
    <w:rsid w:val="00B555C4"/>
    <w:rsid w:val="00B5733E"/>
    <w:rsid w:val="00B60B28"/>
    <w:rsid w:val="00B614F9"/>
    <w:rsid w:val="00B6360D"/>
    <w:rsid w:val="00B643A3"/>
    <w:rsid w:val="00B6652A"/>
    <w:rsid w:val="00B67666"/>
    <w:rsid w:val="00B67797"/>
    <w:rsid w:val="00B67F5A"/>
    <w:rsid w:val="00B70325"/>
    <w:rsid w:val="00B7061B"/>
    <w:rsid w:val="00B70757"/>
    <w:rsid w:val="00B70D28"/>
    <w:rsid w:val="00B71F63"/>
    <w:rsid w:val="00B750E2"/>
    <w:rsid w:val="00B7567D"/>
    <w:rsid w:val="00B76B55"/>
    <w:rsid w:val="00B816C0"/>
    <w:rsid w:val="00B82612"/>
    <w:rsid w:val="00B82D0B"/>
    <w:rsid w:val="00B83BF4"/>
    <w:rsid w:val="00B83F4F"/>
    <w:rsid w:val="00B86809"/>
    <w:rsid w:val="00B876A4"/>
    <w:rsid w:val="00B9078F"/>
    <w:rsid w:val="00B93481"/>
    <w:rsid w:val="00B94214"/>
    <w:rsid w:val="00B94460"/>
    <w:rsid w:val="00B9483F"/>
    <w:rsid w:val="00B957EB"/>
    <w:rsid w:val="00B96D1A"/>
    <w:rsid w:val="00B973B2"/>
    <w:rsid w:val="00BA0E2B"/>
    <w:rsid w:val="00BA1AC4"/>
    <w:rsid w:val="00BA1FF9"/>
    <w:rsid w:val="00BA2025"/>
    <w:rsid w:val="00BA509E"/>
    <w:rsid w:val="00BA55B6"/>
    <w:rsid w:val="00BA5A47"/>
    <w:rsid w:val="00BA7CC8"/>
    <w:rsid w:val="00BA7DDE"/>
    <w:rsid w:val="00BB0C4A"/>
    <w:rsid w:val="00BB5539"/>
    <w:rsid w:val="00BB5B70"/>
    <w:rsid w:val="00BC40C8"/>
    <w:rsid w:val="00BC5555"/>
    <w:rsid w:val="00BC6A66"/>
    <w:rsid w:val="00BC6BFB"/>
    <w:rsid w:val="00BC731B"/>
    <w:rsid w:val="00BD2777"/>
    <w:rsid w:val="00BD399C"/>
    <w:rsid w:val="00BD4865"/>
    <w:rsid w:val="00BD6055"/>
    <w:rsid w:val="00BD6852"/>
    <w:rsid w:val="00BE0A10"/>
    <w:rsid w:val="00BE0BF7"/>
    <w:rsid w:val="00BE2B8D"/>
    <w:rsid w:val="00BE2B94"/>
    <w:rsid w:val="00BE2C13"/>
    <w:rsid w:val="00BE3568"/>
    <w:rsid w:val="00BE390D"/>
    <w:rsid w:val="00BE5752"/>
    <w:rsid w:val="00BE5A8A"/>
    <w:rsid w:val="00BF1554"/>
    <w:rsid w:val="00BF1E4C"/>
    <w:rsid w:val="00BF3BEC"/>
    <w:rsid w:val="00BF6A59"/>
    <w:rsid w:val="00BF6E0B"/>
    <w:rsid w:val="00BF7769"/>
    <w:rsid w:val="00BF795A"/>
    <w:rsid w:val="00BF7DF6"/>
    <w:rsid w:val="00C023A0"/>
    <w:rsid w:val="00C02D52"/>
    <w:rsid w:val="00C0350B"/>
    <w:rsid w:val="00C04016"/>
    <w:rsid w:val="00C06835"/>
    <w:rsid w:val="00C06DAD"/>
    <w:rsid w:val="00C12251"/>
    <w:rsid w:val="00C12A54"/>
    <w:rsid w:val="00C12B26"/>
    <w:rsid w:val="00C12DA0"/>
    <w:rsid w:val="00C12FFE"/>
    <w:rsid w:val="00C13DBD"/>
    <w:rsid w:val="00C14AE5"/>
    <w:rsid w:val="00C14CE4"/>
    <w:rsid w:val="00C15261"/>
    <w:rsid w:val="00C168DD"/>
    <w:rsid w:val="00C16F61"/>
    <w:rsid w:val="00C17F31"/>
    <w:rsid w:val="00C211E2"/>
    <w:rsid w:val="00C21960"/>
    <w:rsid w:val="00C21ED2"/>
    <w:rsid w:val="00C226FE"/>
    <w:rsid w:val="00C22912"/>
    <w:rsid w:val="00C23968"/>
    <w:rsid w:val="00C24555"/>
    <w:rsid w:val="00C2510F"/>
    <w:rsid w:val="00C27991"/>
    <w:rsid w:val="00C30562"/>
    <w:rsid w:val="00C320FD"/>
    <w:rsid w:val="00C32457"/>
    <w:rsid w:val="00C32820"/>
    <w:rsid w:val="00C34979"/>
    <w:rsid w:val="00C34B5B"/>
    <w:rsid w:val="00C36718"/>
    <w:rsid w:val="00C36744"/>
    <w:rsid w:val="00C402FB"/>
    <w:rsid w:val="00C418DE"/>
    <w:rsid w:val="00C4333C"/>
    <w:rsid w:val="00C43AF2"/>
    <w:rsid w:val="00C45662"/>
    <w:rsid w:val="00C45AC9"/>
    <w:rsid w:val="00C45BC2"/>
    <w:rsid w:val="00C46153"/>
    <w:rsid w:val="00C4687B"/>
    <w:rsid w:val="00C47BE4"/>
    <w:rsid w:val="00C503C7"/>
    <w:rsid w:val="00C51554"/>
    <w:rsid w:val="00C52AE9"/>
    <w:rsid w:val="00C52CC7"/>
    <w:rsid w:val="00C53F5F"/>
    <w:rsid w:val="00C548AB"/>
    <w:rsid w:val="00C55D58"/>
    <w:rsid w:val="00C55EFC"/>
    <w:rsid w:val="00C56022"/>
    <w:rsid w:val="00C561FD"/>
    <w:rsid w:val="00C57662"/>
    <w:rsid w:val="00C609AB"/>
    <w:rsid w:val="00C6190F"/>
    <w:rsid w:val="00C623CC"/>
    <w:rsid w:val="00C62E59"/>
    <w:rsid w:val="00C63133"/>
    <w:rsid w:val="00C641B5"/>
    <w:rsid w:val="00C656B4"/>
    <w:rsid w:val="00C67833"/>
    <w:rsid w:val="00C70A6A"/>
    <w:rsid w:val="00C74140"/>
    <w:rsid w:val="00C74CD7"/>
    <w:rsid w:val="00C7543D"/>
    <w:rsid w:val="00C7622A"/>
    <w:rsid w:val="00C81F5C"/>
    <w:rsid w:val="00C82387"/>
    <w:rsid w:val="00C83C7B"/>
    <w:rsid w:val="00C84CB8"/>
    <w:rsid w:val="00C85BC3"/>
    <w:rsid w:val="00C940A4"/>
    <w:rsid w:val="00C9425E"/>
    <w:rsid w:val="00C96C7F"/>
    <w:rsid w:val="00CA7C5E"/>
    <w:rsid w:val="00CB29D6"/>
    <w:rsid w:val="00CB370D"/>
    <w:rsid w:val="00CB468D"/>
    <w:rsid w:val="00CB6897"/>
    <w:rsid w:val="00CB749B"/>
    <w:rsid w:val="00CC00EF"/>
    <w:rsid w:val="00CC0E43"/>
    <w:rsid w:val="00CC188A"/>
    <w:rsid w:val="00CC3485"/>
    <w:rsid w:val="00CC43C4"/>
    <w:rsid w:val="00CC6098"/>
    <w:rsid w:val="00CD0102"/>
    <w:rsid w:val="00CD1D30"/>
    <w:rsid w:val="00CD2BCD"/>
    <w:rsid w:val="00CD3625"/>
    <w:rsid w:val="00CD3656"/>
    <w:rsid w:val="00CD4235"/>
    <w:rsid w:val="00CD4487"/>
    <w:rsid w:val="00CD4B37"/>
    <w:rsid w:val="00CD4EBB"/>
    <w:rsid w:val="00CD5B8A"/>
    <w:rsid w:val="00CD60F1"/>
    <w:rsid w:val="00CD639B"/>
    <w:rsid w:val="00CD68BE"/>
    <w:rsid w:val="00CD6A7C"/>
    <w:rsid w:val="00CE24FE"/>
    <w:rsid w:val="00CE36F0"/>
    <w:rsid w:val="00CE41C4"/>
    <w:rsid w:val="00CE4989"/>
    <w:rsid w:val="00CE5794"/>
    <w:rsid w:val="00CE5A23"/>
    <w:rsid w:val="00CE6C1A"/>
    <w:rsid w:val="00CF02F8"/>
    <w:rsid w:val="00CF09AD"/>
    <w:rsid w:val="00CF1282"/>
    <w:rsid w:val="00CF2635"/>
    <w:rsid w:val="00CF2A07"/>
    <w:rsid w:val="00CF39FA"/>
    <w:rsid w:val="00CF4174"/>
    <w:rsid w:val="00CF51FE"/>
    <w:rsid w:val="00CF5EDB"/>
    <w:rsid w:val="00CF795E"/>
    <w:rsid w:val="00CF7B6F"/>
    <w:rsid w:val="00D00571"/>
    <w:rsid w:val="00D00AF9"/>
    <w:rsid w:val="00D01BE3"/>
    <w:rsid w:val="00D027A1"/>
    <w:rsid w:val="00D03808"/>
    <w:rsid w:val="00D05BB6"/>
    <w:rsid w:val="00D060F4"/>
    <w:rsid w:val="00D06B44"/>
    <w:rsid w:val="00D11764"/>
    <w:rsid w:val="00D13068"/>
    <w:rsid w:val="00D14E23"/>
    <w:rsid w:val="00D159CF"/>
    <w:rsid w:val="00D173BE"/>
    <w:rsid w:val="00D17955"/>
    <w:rsid w:val="00D20CAF"/>
    <w:rsid w:val="00D20E9D"/>
    <w:rsid w:val="00D22531"/>
    <w:rsid w:val="00D22B04"/>
    <w:rsid w:val="00D23456"/>
    <w:rsid w:val="00D24B10"/>
    <w:rsid w:val="00D30095"/>
    <w:rsid w:val="00D3033D"/>
    <w:rsid w:val="00D30A58"/>
    <w:rsid w:val="00D32DFB"/>
    <w:rsid w:val="00D36004"/>
    <w:rsid w:val="00D37768"/>
    <w:rsid w:val="00D37E60"/>
    <w:rsid w:val="00D37F46"/>
    <w:rsid w:val="00D42641"/>
    <w:rsid w:val="00D435AD"/>
    <w:rsid w:val="00D43651"/>
    <w:rsid w:val="00D439B7"/>
    <w:rsid w:val="00D50DE3"/>
    <w:rsid w:val="00D52D7D"/>
    <w:rsid w:val="00D52F15"/>
    <w:rsid w:val="00D54EA5"/>
    <w:rsid w:val="00D575FE"/>
    <w:rsid w:val="00D576E4"/>
    <w:rsid w:val="00D603FC"/>
    <w:rsid w:val="00D616D8"/>
    <w:rsid w:val="00D61908"/>
    <w:rsid w:val="00D62012"/>
    <w:rsid w:val="00D63128"/>
    <w:rsid w:val="00D671DE"/>
    <w:rsid w:val="00D67AAF"/>
    <w:rsid w:val="00D67B17"/>
    <w:rsid w:val="00D71C73"/>
    <w:rsid w:val="00D7216B"/>
    <w:rsid w:val="00D72B93"/>
    <w:rsid w:val="00D72CAF"/>
    <w:rsid w:val="00D766B0"/>
    <w:rsid w:val="00D773C8"/>
    <w:rsid w:val="00D8024B"/>
    <w:rsid w:val="00D85043"/>
    <w:rsid w:val="00D85097"/>
    <w:rsid w:val="00D920F1"/>
    <w:rsid w:val="00D92A68"/>
    <w:rsid w:val="00D936E6"/>
    <w:rsid w:val="00D942C7"/>
    <w:rsid w:val="00D942F7"/>
    <w:rsid w:val="00D95E1F"/>
    <w:rsid w:val="00D962C3"/>
    <w:rsid w:val="00DA029C"/>
    <w:rsid w:val="00DA07A3"/>
    <w:rsid w:val="00DA17AA"/>
    <w:rsid w:val="00DA1FF8"/>
    <w:rsid w:val="00DA3F05"/>
    <w:rsid w:val="00DA49AE"/>
    <w:rsid w:val="00DB1A4B"/>
    <w:rsid w:val="00DB2DE4"/>
    <w:rsid w:val="00DB3105"/>
    <w:rsid w:val="00DB32A9"/>
    <w:rsid w:val="00DB3A80"/>
    <w:rsid w:val="00DB42E1"/>
    <w:rsid w:val="00DB43BE"/>
    <w:rsid w:val="00DB43D6"/>
    <w:rsid w:val="00DB44E8"/>
    <w:rsid w:val="00DB6DE8"/>
    <w:rsid w:val="00DB739F"/>
    <w:rsid w:val="00DC2B55"/>
    <w:rsid w:val="00DC2BF7"/>
    <w:rsid w:val="00DC3677"/>
    <w:rsid w:val="00DC47C7"/>
    <w:rsid w:val="00DC5107"/>
    <w:rsid w:val="00DC61EC"/>
    <w:rsid w:val="00DC6490"/>
    <w:rsid w:val="00DC7A66"/>
    <w:rsid w:val="00DD023C"/>
    <w:rsid w:val="00DD0286"/>
    <w:rsid w:val="00DD23F2"/>
    <w:rsid w:val="00DD2426"/>
    <w:rsid w:val="00DD3028"/>
    <w:rsid w:val="00DD38B5"/>
    <w:rsid w:val="00DD3976"/>
    <w:rsid w:val="00DD4306"/>
    <w:rsid w:val="00DD4850"/>
    <w:rsid w:val="00DE160D"/>
    <w:rsid w:val="00DE2E6E"/>
    <w:rsid w:val="00DE34B9"/>
    <w:rsid w:val="00DE35B4"/>
    <w:rsid w:val="00DE3770"/>
    <w:rsid w:val="00DE5538"/>
    <w:rsid w:val="00DE6228"/>
    <w:rsid w:val="00DE6A75"/>
    <w:rsid w:val="00DE6DB7"/>
    <w:rsid w:val="00DE7921"/>
    <w:rsid w:val="00DF00B0"/>
    <w:rsid w:val="00DF34F6"/>
    <w:rsid w:val="00DF3A5A"/>
    <w:rsid w:val="00DF524E"/>
    <w:rsid w:val="00DF599C"/>
    <w:rsid w:val="00DF7893"/>
    <w:rsid w:val="00DF7E01"/>
    <w:rsid w:val="00E0041C"/>
    <w:rsid w:val="00E009D9"/>
    <w:rsid w:val="00E01402"/>
    <w:rsid w:val="00E0174C"/>
    <w:rsid w:val="00E024E0"/>
    <w:rsid w:val="00E02C39"/>
    <w:rsid w:val="00E038F1"/>
    <w:rsid w:val="00E05FA3"/>
    <w:rsid w:val="00E062D4"/>
    <w:rsid w:val="00E066EB"/>
    <w:rsid w:val="00E10028"/>
    <w:rsid w:val="00E10459"/>
    <w:rsid w:val="00E12773"/>
    <w:rsid w:val="00E12834"/>
    <w:rsid w:val="00E14AB2"/>
    <w:rsid w:val="00E15E50"/>
    <w:rsid w:val="00E160FE"/>
    <w:rsid w:val="00E167A2"/>
    <w:rsid w:val="00E205C2"/>
    <w:rsid w:val="00E20B00"/>
    <w:rsid w:val="00E212E4"/>
    <w:rsid w:val="00E220F3"/>
    <w:rsid w:val="00E22A9A"/>
    <w:rsid w:val="00E2463D"/>
    <w:rsid w:val="00E24CA1"/>
    <w:rsid w:val="00E25564"/>
    <w:rsid w:val="00E261A9"/>
    <w:rsid w:val="00E26D76"/>
    <w:rsid w:val="00E3064C"/>
    <w:rsid w:val="00E31390"/>
    <w:rsid w:val="00E31DE3"/>
    <w:rsid w:val="00E32A82"/>
    <w:rsid w:val="00E32D1E"/>
    <w:rsid w:val="00E33D90"/>
    <w:rsid w:val="00E35BE8"/>
    <w:rsid w:val="00E4030F"/>
    <w:rsid w:val="00E4271A"/>
    <w:rsid w:val="00E42A8D"/>
    <w:rsid w:val="00E46DF1"/>
    <w:rsid w:val="00E47DEE"/>
    <w:rsid w:val="00E47E30"/>
    <w:rsid w:val="00E5472D"/>
    <w:rsid w:val="00E55907"/>
    <w:rsid w:val="00E55AC5"/>
    <w:rsid w:val="00E576E0"/>
    <w:rsid w:val="00E61961"/>
    <w:rsid w:val="00E62289"/>
    <w:rsid w:val="00E62B18"/>
    <w:rsid w:val="00E63D38"/>
    <w:rsid w:val="00E63E0F"/>
    <w:rsid w:val="00E669AA"/>
    <w:rsid w:val="00E67C25"/>
    <w:rsid w:val="00E72AB7"/>
    <w:rsid w:val="00E7399D"/>
    <w:rsid w:val="00E774E6"/>
    <w:rsid w:val="00E805C7"/>
    <w:rsid w:val="00E84C3B"/>
    <w:rsid w:val="00E84E9E"/>
    <w:rsid w:val="00E853FE"/>
    <w:rsid w:val="00E85838"/>
    <w:rsid w:val="00E858A6"/>
    <w:rsid w:val="00E8700E"/>
    <w:rsid w:val="00E8754F"/>
    <w:rsid w:val="00E9011C"/>
    <w:rsid w:val="00E9189F"/>
    <w:rsid w:val="00E92493"/>
    <w:rsid w:val="00E9338F"/>
    <w:rsid w:val="00E93F7D"/>
    <w:rsid w:val="00E9474D"/>
    <w:rsid w:val="00E95C8F"/>
    <w:rsid w:val="00E966E1"/>
    <w:rsid w:val="00E968D8"/>
    <w:rsid w:val="00E96B22"/>
    <w:rsid w:val="00E97761"/>
    <w:rsid w:val="00EA31DD"/>
    <w:rsid w:val="00EA4276"/>
    <w:rsid w:val="00EA442C"/>
    <w:rsid w:val="00EA48F3"/>
    <w:rsid w:val="00EA4913"/>
    <w:rsid w:val="00EA4B77"/>
    <w:rsid w:val="00EA538B"/>
    <w:rsid w:val="00EA6B00"/>
    <w:rsid w:val="00EB10D6"/>
    <w:rsid w:val="00EB3032"/>
    <w:rsid w:val="00EB718D"/>
    <w:rsid w:val="00EB77F2"/>
    <w:rsid w:val="00EB7D7B"/>
    <w:rsid w:val="00EC09AC"/>
    <w:rsid w:val="00EC1D79"/>
    <w:rsid w:val="00EC301A"/>
    <w:rsid w:val="00EC4E8B"/>
    <w:rsid w:val="00EC5136"/>
    <w:rsid w:val="00EC5CED"/>
    <w:rsid w:val="00EC6EB6"/>
    <w:rsid w:val="00ED156F"/>
    <w:rsid w:val="00ED1628"/>
    <w:rsid w:val="00ED2E29"/>
    <w:rsid w:val="00ED3D87"/>
    <w:rsid w:val="00ED444E"/>
    <w:rsid w:val="00ED5C14"/>
    <w:rsid w:val="00ED704E"/>
    <w:rsid w:val="00ED717D"/>
    <w:rsid w:val="00EE32D9"/>
    <w:rsid w:val="00EE385D"/>
    <w:rsid w:val="00EE3C15"/>
    <w:rsid w:val="00EE4C5B"/>
    <w:rsid w:val="00EE7F7D"/>
    <w:rsid w:val="00EF11A9"/>
    <w:rsid w:val="00EF2DD8"/>
    <w:rsid w:val="00EF3AAA"/>
    <w:rsid w:val="00EF4D3B"/>
    <w:rsid w:val="00EF5AB1"/>
    <w:rsid w:val="00F01C16"/>
    <w:rsid w:val="00F0201A"/>
    <w:rsid w:val="00F030B4"/>
    <w:rsid w:val="00F05BCD"/>
    <w:rsid w:val="00F0782D"/>
    <w:rsid w:val="00F07BB4"/>
    <w:rsid w:val="00F1013E"/>
    <w:rsid w:val="00F10850"/>
    <w:rsid w:val="00F10D5A"/>
    <w:rsid w:val="00F1116A"/>
    <w:rsid w:val="00F11BAF"/>
    <w:rsid w:val="00F12964"/>
    <w:rsid w:val="00F13E1F"/>
    <w:rsid w:val="00F14219"/>
    <w:rsid w:val="00F157D3"/>
    <w:rsid w:val="00F16175"/>
    <w:rsid w:val="00F17F48"/>
    <w:rsid w:val="00F2387C"/>
    <w:rsid w:val="00F23C71"/>
    <w:rsid w:val="00F25711"/>
    <w:rsid w:val="00F273D8"/>
    <w:rsid w:val="00F35C29"/>
    <w:rsid w:val="00F40D6B"/>
    <w:rsid w:val="00F42CA9"/>
    <w:rsid w:val="00F44342"/>
    <w:rsid w:val="00F44C21"/>
    <w:rsid w:val="00F45C80"/>
    <w:rsid w:val="00F46EF6"/>
    <w:rsid w:val="00F51C2F"/>
    <w:rsid w:val="00F5251C"/>
    <w:rsid w:val="00F53F10"/>
    <w:rsid w:val="00F5405F"/>
    <w:rsid w:val="00F56492"/>
    <w:rsid w:val="00F60D21"/>
    <w:rsid w:val="00F617EC"/>
    <w:rsid w:val="00F620D4"/>
    <w:rsid w:val="00F64A5E"/>
    <w:rsid w:val="00F67DD7"/>
    <w:rsid w:val="00F70717"/>
    <w:rsid w:val="00F71E64"/>
    <w:rsid w:val="00F72554"/>
    <w:rsid w:val="00F726C3"/>
    <w:rsid w:val="00F7390E"/>
    <w:rsid w:val="00F75C48"/>
    <w:rsid w:val="00F75EAB"/>
    <w:rsid w:val="00F76C93"/>
    <w:rsid w:val="00F8061D"/>
    <w:rsid w:val="00F82496"/>
    <w:rsid w:val="00F8317F"/>
    <w:rsid w:val="00F84546"/>
    <w:rsid w:val="00F84721"/>
    <w:rsid w:val="00F85828"/>
    <w:rsid w:val="00F85DBB"/>
    <w:rsid w:val="00F93AA7"/>
    <w:rsid w:val="00F93CF2"/>
    <w:rsid w:val="00F94332"/>
    <w:rsid w:val="00F952AE"/>
    <w:rsid w:val="00FA05CA"/>
    <w:rsid w:val="00FA0B2E"/>
    <w:rsid w:val="00FA11CA"/>
    <w:rsid w:val="00FA382F"/>
    <w:rsid w:val="00FA698C"/>
    <w:rsid w:val="00FA728C"/>
    <w:rsid w:val="00FA729B"/>
    <w:rsid w:val="00FB0ACA"/>
    <w:rsid w:val="00FB2EDD"/>
    <w:rsid w:val="00FB40F0"/>
    <w:rsid w:val="00FB57C4"/>
    <w:rsid w:val="00FB588E"/>
    <w:rsid w:val="00FC3471"/>
    <w:rsid w:val="00FC3823"/>
    <w:rsid w:val="00FC579D"/>
    <w:rsid w:val="00FC5E88"/>
    <w:rsid w:val="00FC698A"/>
    <w:rsid w:val="00FC7D2C"/>
    <w:rsid w:val="00FD00B5"/>
    <w:rsid w:val="00FD16DA"/>
    <w:rsid w:val="00FD1A1A"/>
    <w:rsid w:val="00FD5139"/>
    <w:rsid w:val="00FD5271"/>
    <w:rsid w:val="00FD578D"/>
    <w:rsid w:val="00FD6EE7"/>
    <w:rsid w:val="00FE0FBE"/>
    <w:rsid w:val="00FE1BF4"/>
    <w:rsid w:val="00FE244E"/>
    <w:rsid w:val="00FE3B30"/>
    <w:rsid w:val="00FE651C"/>
    <w:rsid w:val="00FE7E71"/>
    <w:rsid w:val="00FF08F4"/>
    <w:rsid w:val="00FF1850"/>
    <w:rsid w:val="00FF38CE"/>
    <w:rsid w:val="00FF4540"/>
    <w:rsid w:val="00FF4553"/>
    <w:rsid w:val="00FF7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0FFDF4A-4FD1-4CA3-B513-F776A75E6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5752"/>
  </w:style>
  <w:style w:type="paragraph" w:styleId="Heading1">
    <w:name w:val="heading 1"/>
    <w:basedOn w:val="Normal"/>
    <w:next w:val="Normal"/>
    <w:link w:val="Heading1Char"/>
    <w:uiPriority w:val="9"/>
    <w:qFormat/>
    <w:rsid w:val="003F57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575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E0C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200</Words>
  <Characters>1145</Characters>
  <Application>Microsoft Office Word</Application>
  <DocSecurity>0</DocSecurity>
  <Lines>9</Lines>
  <Paragraphs>2</Paragraphs>
  <ScaleCrop>false</ScaleCrop>
  <Company/>
  <LinksUpToDate>false</LinksUpToDate>
  <CharactersWithSpaces>1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dus</dc:creator>
  <cp:keywords/>
  <dc:description/>
  <cp:lastModifiedBy>Derdus Mosoti Kenga</cp:lastModifiedBy>
  <cp:revision>74</cp:revision>
  <dcterms:created xsi:type="dcterms:W3CDTF">2016-09-29T17:08:00Z</dcterms:created>
  <dcterms:modified xsi:type="dcterms:W3CDTF">2019-04-09T08:47:00Z</dcterms:modified>
</cp:coreProperties>
</file>